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ริก</w:t>
      </w:r>
      <w:r>
        <w:t xml:space="preserve"> </w:t>
      </w:r>
      <w:r>
        <w:t xml:space="preserve">ฝึก</w:t>
      </w:r>
      <w:r>
        <w:t xml:space="preserve"> </w:t>
      </w:r>
      <w:r>
        <w:t xml:space="preserve">Revoice</w:t>
      </w:r>
      <w:r>
        <w:t xml:space="preserve"> </w:t>
      </w:r>
      <w:r>
        <w:t xml:space="preserve">พยากรณ์อากาศ</w:t>
      </w:r>
      <w:r>
        <w:t xml:space="preserve"> </w:t>
      </w:r>
      <w:r>
        <w:t xml:space="preserve">TNN2024OCT31_1800</w:t>
      </w:r>
    </w:p>
    <w:p>
      <w:pPr>
        <w:pStyle w:val="Date"/>
      </w:pPr>
      <w:r>
        <w:t xml:space="preserve">วันพุธที่</w:t>
      </w:r>
      <w:r>
        <w:t xml:space="preserve"> </w:t>
      </w:r>
      <w:r>
        <w:t xml:space="preserve">23</w:t>
      </w:r>
      <w:r>
        <w:t xml:space="preserve"> </w:t>
      </w:r>
      <w:r>
        <w:t xml:space="preserve">เมษายน</w:t>
      </w:r>
      <w:r>
        <w:t xml:space="preserve"> </w:t>
      </w:r>
      <w:r>
        <w:t xml:space="preserve">2568</w:t>
      </w:r>
      <w:r>
        <w:t xml:space="preserve"> </w:t>
      </w:r>
      <w:r>
        <w:t xml:space="preserve">เวลา</w:t>
      </w:r>
      <w:r>
        <w:t xml:space="preserve"> </w:t>
      </w:r>
      <w:r>
        <w:t xml:space="preserve">08.3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เสียงโฆษณา สวัสดีค่ะตรวจสอบสภาพอากาศ ที่บ้านเราจะสะพานจากลมหนาวอย่างชัดเจน วันนี้ยังไงสิ่งที่เจอ โดยเฉพาะทางภาคใต้ต้องระวังฝนตกหนัก สาเหตุเป็นเพราะช่วงนี้มีแนวข้อสอบความนำตะวันออกและโรมันตะวันตก ที่เกิดขึ้นบริเวณภาคใต้ทะเลอันดามันและอ่าวไทยค่ะ จากน้ำช่วงวันที่ 2-5 พฤศจิกายน ฝันว่าลมหนาวกำลังปานกลางค่อนข้างแรงอีกระลอกหนึ่ง ระลอกใหม่จากประเทศจีนจะแผ่เสริมลงมาปกคลุมประเทศไทยตอนบนภาคใต้ตอนบน ทะเลจีนใต้ช่วงแรกจะมีฝนฟ้าคะนองเกิดขึ้นได้ก่อน อุณหภูมิจะลดลง อากาศจะเย็นลง 14 องศาเซลเซียสส่วนภาคกลางภาคตะวันออกภาคใต้ตอนบนรวมกันกรุงเทพฯนะคะ อุณหภูมิจะลดลงเล็กน้อยประมาณ สัปดาห์หน้าภาคใต้ยังคงต้องเฝ้าระวังเรื่องของฝนตกหนักต่อเนื่องเลยค่ะ ว่าในช่วง 25 พฤศจิกายน ตัวละครพากย์ไทย นำมาตรวจสอบสภาพอากาศแบบลายผ้ากันค่ะ อากาศเย็นตอนเช้าตังค์เล็กน้อยร้อยละ 10 อัน อักษรต่ำ ในโลกและเพชรบูรณ์อุณหภูมิต่ำสุด 21 องศา เล็กน้อยร้อยละ 10 ของพื้นที่ส่วนมากที่จังหวัดเลยชัยภูมิและนครราชสีมา อุณหภูมิต่ำสุด 22 องศาเซลเซียส กลางวันนี้มีฝนฟ้าคะนองร้อยละ 30 ของพื้นที่ส่วนมากที่กาญจนบุรีสุพรรณบุรี นครศรีอยุธยาลพบุรีสระบุรี นครปฐม ชลบุรีชลบุรี สมุทรสงครามสมุทรสาคร ร้อยละ 40 ของพื้นที่และมีฝนตกหนักบางแห่ง บริเวณจังหวัดสระแก้วระยองจันทบุรีและตราด กุ้งสูงประมาณ 1 เมตร ถ้ายังคงมีฝนตกหนักบางแห่ง วันนี้มีฝนฟ้าคะนองร้อยละ 60 ของพื้นที่ เพชรบุรีประจวบคีรีขันธ์ สุราษฎร์ธานี นครศรีธรรมราช ชุมพรสงขลา ยะลาปัตตานีนราธิวาส บางนา ฟังแล้วก็ตูน 2 ฝั่งคลื่นสูงประมาณ 1 เมตร ทางผ่าน เพิ่มสูง 12 เมตร มีฝนมากกว่า 2 เมตร กรุงเทพมหานครและปริมณฑล อุณหภูมิต่ำสุด 24 องศา 30 องศาค่ะ ไปต่อกันที่เรื่องของปริมาณฝนตั้งแต่ต้นปีจนถึงปัจจุบันนี้ฝนตก ในประเทศไทยมากน้อยขนาดไหน เอาไปติดตามรายละเอียดการจากคุณสุนิดาเลยค่ะ เข้าสู่เดือนพฤศจิกายนก็หมายความว่าเราจะเข้าสู่ฤดูแล้งในคอมสำหรับเรื่องนั้นเป็นช่วงเวลา ที่นี่ฝนตกหวยค่ะ อาจจะมีฝนตกบ้างครับตกลงมาแก้ไขร้อน ไม่ช่วยใครแรงกว่า สำหรับประเทศไทยกรมชลประทานได้ประกาศให้ฤดูแล้งเริ่ม หวยวันที่ 1 พฤศจิกายน 30 เมษายน ประเทศไทยมีฝนน้อย ฝนที่ผ่านมาปีนี้นะขอบคุณประมาณ 5 เดือน เป็นทางการ วันที่ 20 พฤษภาคม หรือว่าเช้าปกติ เช่นกัน ประมาณ อยากดูมังกรกำไลปิดทั้งประเทศไม่ต้องเปิดส้นตีนมาถึงตรงปลายเดือนตุลาคม เห็นว่าปริมาณฝนทั่วทุกภาค กว่าค่าปกติเล็กน้อยค่ะ ช่วงต้นปีที่ผ่านมา อยู่ในสภาวะเอนโด ฝนตกน้อยกว่าค่าแรงอีกเยอะกว่าเข้าสู่การแปลตั้งแต่เดือนกรกฎาคมเป็นต้นมา ฝนต้องตกทุกข์มากขึ้น ช่วยดันให้ปริมาณฝนทั่วประเทศ ตอนนี้ภาพรวมทั้งประเทศ มากกว่าครับปกติ 2 เปอร์เซ็นต์ ภาคใต้ฝั่งอ่าวไทย ภาคใดที่มีผลน้อยกว่าค่าปกติน้อยกว่าค่าปกติ 19 เปอร์เซ็นต์ มากกว่าครับ ไ*******ภาคกลางภาคตะวันออกและ เอาไป 2 อันมันมากกว่าปกติเล็กน้อย จากสถานการณ์ก่อนในช่วง 1-2 ที่ผ่านมา เขื่อนลาว ภูมิพลเขื่อนสิริกิติ์ แผ่นไม้บำรุงเรียนแล้วเครื่องอัดลม ปริมาณน้ำนองกัน 120 ล้านลูกบาศก์เมตรแล้ว น้ำในเขื่อน การปลดล็อคเอ็ม น่าจะทำให้ น้ำเจ้าพระยาพ้นจากวิกฤตภัยแล้งไปจนถึงเดือนเมษายนปีหน้าได้ค่ะ ปริมาณฝนรายปีนับตั้งแต่ ที่ผ่านมาจนถึง 11 ตุลาคม 2561 ก็ถือว่าปริมาณฝนในปีนี้ อยู่ในเกณฑ์ค่อนข้างดีทีเดียวค่ะ เอารถยนต์ไปที่สวนสัตว์ลอนดอน ละครเรื่องในวันฮาโลวีนให้กดต่างๆค่ะ ต่างๆของสิงโตนักเรียน ได้รับขนมฟักทองในวันฮาโลวีน ตื่นเต้นกับขนมปังเป็นอย่างมาก ไม่บอกว่า งั้น ไม่มีอะไรอยู่ข้างในเครื่องเทศที่มีผลเล็กน้อยเท่านั้น ก็มันก็เด้งเหมือนจะชอบมึงอ่ะ ที่บอกว่าการให้พระท่านแก่นโลกของตนนั้นคือว่าเป็นการฝึกทักษะ ให้พวกมันพวกมัน 300 กว่าเล่นได้ พัฒนาการเรียนรู้ สามารถ การกระโจนการโจมตีและการเพ่งไปมา จากลูกฟักทองได้ค่ะ หมดเวลาแล้วนะครับสำหรับพี่ จำเราได้แล้ว ทาง Facebook Instagram LINE LINE เวลาคุณผู้ชมไปก่อนนะคะสวัสดีค่ะ เสียงดนตรี End credi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ริก ฝึก Revoice พยากรณ์อากาศ TNN2024OCT31_1800</dc:title>
  <dc:creator/>
  <cp:keywords/>
  <dcterms:created xsi:type="dcterms:W3CDTF">2025-04-23T04:22:40Z</dcterms:created>
  <dcterms:modified xsi:type="dcterms:W3CDTF">2025-04-23T04: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3 เมษายน 2568 เวลา 08.32 น.</vt:lpwstr>
  </property>
  <property fmtid="{D5CDD505-2E9C-101B-9397-08002B2CF9AE}" pid="3" name="subtitle">
    <vt:lpwstr/>
  </property>
</Properties>
</file>